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19DE" w:rsidRDefault="00B519DE" w:rsidP="00B519DE">
      <w:pPr>
        <w:jc w:val="center"/>
        <w:rPr>
          <w:b/>
          <w:sz w:val="32"/>
          <w:lang w:val="en-GB"/>
        </w:rPr>
      </w:pPr>
      <w:r w:rsidRPr="00B519DE">
        <w:rPr>
          <w:b/>
          <w:sz w:val="32"/>
          <w:lang w:val="en-GB"/>
        </w:rPr>
        <w:t xml:space="preserve">PANDEMIC STRESS INDEX (PSI) </w:t>
      </w:r>
      <w:r>
        <w:rPr>
          <w:b/>
          <w:sz w:val="32"/>
          <w:lang w:val="en-GB"/>
        </w:rPr>
        <w:t>I</w:t>
      </w:r>
      <w:r w:rsidRPr="00B519DE">
        <w:rPr>
          <w:b/>
          <w:sz w:val="32"/>
          <w:lang w:val="en-GB"/>
        </w:rPr>
        <w:t>talian version</w:t>
      </w:r>
    </w:p>
    <w:p w:rsidR="00FE44ED" w:rsidRDefault="00BB5A1F" w:rsidP="00FE44ED">
      <w:pPr>
        <w:rPr>
          <w:lang w:val="en-GB"/>
        </w:rPr>
      </w:pPr>
      <w:r w:rsidRPr="00B519DE">
        <w:rPr>
          <w:lang w:val="en-GB"/>
        </w:rPr>
        <w:t xml:space="preserve">Harkness, A. (2020). The Pandemic Stress Index. </w:t>
      </w:r>
      <w:r w:rsidRPr="00D12321">
        <w:rPr>
          <w:lang w:val="en-GB"/>
        </w:rPr>
        <w:t>University of Miami</w:t>
      </w:r>
    </w:p>
    <w:p w:rsidR="00FE44ED" w:rsidRDefault="00FE44ED" w:rsidP="00FE44ED">
      <w:pPr>
        <w:rPr>
          <w:lang w:val="en-GB"/>
        </w:rPr>
      </w:pPr>
      <w:r>
        <w:rPr>
          <w:lang w:val="en-GB"/>
        </w:rPr>
        <w:t xml:space="preserve">Coordination of Italian translation Debora </w:t>
      </w:r>
      <w:proofErr w:type="spellStart"/>
      <w:r>
        <w:rPr>
          <w:lang w:val="en-GB"/>
        </w:rPr>
        <w:t>Penco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Elide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sicologi</w:t>
      </w:r>
      <w:proofErr w:type="spellEnd"/>
      <w:r>
        <w:rPr>
          <w:lang w:val="en-GB"/>
        </w:rPr>
        <w:t xml:space="preserve"> associati</w:t>
      </w:r>
      <w:bookmarkStart w:id="0" w:name="_GoBack"/>
      <w:bookmarkEnd w:id="0"/>
    </w:p>
    <w:p w:rsidR="00BB5A1F" w:rsidRPr="00D12321" w:rsidRDefault="00BB5A1F" w:rsidP="00BB5A1F">
      <w:pPr>
        <w:rPr>
          <w:lang w:val="en-GB"/>
        </w:rPr>
      </w:pPr>
    </w:p>
    <w:p w:rsidR="00BB5A1F" w:rsidRPr="00B519DE" w:rsidRDefault="00BB5A1F" w:rsidP="00B519DE">
      <w:pPr>
        <w:jc w:val="center"/>
        <w:rPr>
          <w:b/>
          <w:sz w:val="32"/>
          <w:lang w:val="en-GB"/>
        </w:rPr>
      </w:pPr>
    </w:p>
    <w:p w:rsidR="00B519DE" w:rsidRDefault="00B078B1" w:rsidP="00B519DE">
      <w:pPr>
        <w:pStyle w:val="Paragrafoelenco"/>
        <w:numPr>
          <w:ilvl w:val="0"/>
          <w:numId w:val="3"/>
        </w:numPr>
        <w:rPr>
          <w:b/>
          <w:color w:val="538135" w:themeColor="accent6" w:themeShade="BF"/>
        </w:rPr>
      </w:pPr>
      <w:r w:rsidRPr="00B519DE">
        <w:rPr>
          <w:b/>
          <w:color w:val="538135" w:themeColor="accent6" w:themeShade="BF"/>
        </w:rPr>
        <w:t>COSA STAI FACENDO/HAI FATTO DURANTE LA PAN</w:t>
      </w:r>
      <w:r>
        <w:rPr>
          <w:b/>
          <w:color w:val="538135" w:themeColor="accent6" w:themeShade="BF"/>
        </w:rPr>
        <w:t>DEMIA DA COVID-19 (CORONAVIRUS)? (</w:t>
      </w:r>
      <w:r w:rsidRPr="00B519DE">
        <w:rPr>
          <w:b/>
          <w:color w:val="538135" w:themeColor="accent6" w:themeShade="BF"/>
        </w:rPr>
        <w:t>SEGNA TUTTE LE RISPOSTE CHE TI CORRISPONDONO)</w:t>
      </w:r>
    </w:p>
    <w:p w:rsidR="00CE28F4" w:rsidRPr="00B519DE" w:rsidRDefault="00CE28F4" w:rsidP="00CE28F4">
      <w:pPr>
        <w:pStyle w:val="Paragrafoelenco"/>
        <w:ind w:left="360"/>
        <w:rPr>
          <w:b/>
          <w:color w:val="538135" w:themeColor="accent6" w:themeShade="BF"/>
        </w:rPr>
      </w:pPr>
    </w:p>
    <w:p w:rsidR="00B519DE" w:rsidRPr="00386056" w:rsidRDefault="00D0048D" w:rsidP="00B078B1">
      <w:pPr>
        <w:pStyle w:val="Paragrafoelenco"/>
        <w:numPr>
          <w:ilvl w:val="1"/>
          <w:numId w:val="3"/>
        </w:numPr>
        <w:spacing w:after="0"/>
        <w:rPr>
          <w:color w:val="538135" w:themeColor="accent6" w:themeShade="BF"/>
        </w:rPr>
      </w:pPr>
      <w:r w:rsidRPr="00386056">
        <w:rPr>
          <w:color w:val="538135" w:themeColor="accent6" w:themeShade="BF"/>
        </w:rPr>
        <w:t>N</w:t>
      </w:r>
      <w:r w:rsidR="00B519DE" w:rsidRPr="00386056">
        <w:rPr>
          <w:color w:val="538135" w:themeColor="accent6" w:themeShade="BF"/>
        </w:rPr>
        <w:t xml:space="preserve">ella mia vita e nei comportamenti non è cambiato nulla </w:t>
      </w:r>
    </w:p>
    <w:p w:rsidR="00B519DE" w:rsidRPr="00D12321" w:rsidRDefault="00B519DE" w:rsidP="00B078B1">
      <w:pPr>
        <w:spacing w:after="0" w:line="240" w:lineRule="auto"/>
        <w:rPr>
          <w:sz w:val="18"/>
        </w:rPr>
      </w:pPr>
    </w:p>
    <w:p w:rsidR="00B519DE" w:rsidRPr="00386056" w:rsidRDefault="00D0048D" w:rsidP="00B519DE">
      <w:pPr>
        <w:pStyle w:val="Paragrafoelenco"/>
        <w:numPr>
          <w:ilvl w:val="1"/>
          <w:numId w:val="3"/>
        </w:numPr>
        <w:rPr>
          <w:color w:val="538135" w:themeColor="accent6" w:themeShade="BF"/>
        </w:rPr>
      </w:pPr>
      <w:r w:rsidRPr="00386056">
        <w:rPr>
          <w:color w:val="538135" w:themeColor="accent6" w:themeShade="BF"/>
        </w:rPr>
        <w:t>P</w:t>
      </w:r>
      <w:r w:rsidR="00B519DE" w:rsidRPr="00386056">
        <w:rPr>
          <w:color w:val="538135" w:themeColor="accent6" w:themeShade="BF"/>
        </w:rPr>
        <w:t>ratico la distanza sociale (ad esempio riducendo il contatto fisico con gli altri o evitando gruppi numerosi nelle situazioni sociali, di lavoro, a scuola e mantenendo una distanza di almeno 1 metro dagli altri)</w:t>
      </w:r>
    </w:p>
    <w:p w:rsidR="00B519DE" w:rsidRDefault="00B519DE" w:rsidP="00B519DE">
      <w:pPr>
        <w:pStyle w:val="Paragrafoelenco"/>
        <w:numPr>
          <w:ilvl w:val="2"/>
          <w:numId w:val="3"/>
        </w:numPr>
      </w:pPr>
      <w:r>
        <w:t xml:space="preserve">se si, da quanto tempo lo fai o per quanto tempo lo hai fatto? (numero di giorni) </w:t>
      </w:r>
    </w:p>
    <w:p w:rsidR="00B519DE" w:rsidRDefault="00B519DE" w:rsidP="00B519DE">
      <w:pPr>
        <w:pStyle w:val="Paragrafoelenco"/>
        <w:numPr>
          <w:ilvl w:val="3"/>
          <w:numId w:val="3"/>
        </w:numPr>
      </w:pPr>
      <w:r>
        <w:t>di questi X giorni, quante volte hai dovuto essere fisicamente vicino alla gente? (ad esempio in quei giorni non sei stato in grado di praticare la distanza sociale)</w:t>
      </w:r>
    </w:p>
    <w:p w:rsidR="00B519DE" w:rsidRDefault="00B519DE" w:rsidP="00B519DE">
      <w:pPr>
        <w:pStyle w:val="Paragrafoelenco"/>
        <w:numPr>
          <w:ilvl w:val="2"/>
          <w:numId w:val="3"/>
        </w:numPr>
      </w:pPr>
      <w:r>
        <w:t>se si, hai scelto tu o ti è stato richiesto da qualcun altro?</w:t>
      </w:r>
    </w:p>
    <w:p w:rsidR="00B519DE" w:rsidRDefault="00B519DE" w:rsidP="00B078B1">
      <w:pPr>
        <w:pStyle w:val="Paragrafoelenco"/>
        <w:numPr>
          <w:ilvl w:val="2"/>
          <w:numId w:val="3"/>
        </w:numPr>
        <w:spacing w:after="0"/>
      </w:pPr>
      <w:r w:rsidRPr="00B519DE">
        <w:t>se si, lo hai fatto per proteggere chi vive con te</w:t>
      </w:r>
      <w:r>
        <w:t>?</w:t>
      </w:r>
    </w:p>
    <w:p w:rsidR="00B519DE" w:rsidRPr="00D12321" w:rsidRDefault="00B519DE" w:rsidP="00B078B1">
      <w:pPr>
        <w:spacing w:after="0" w:line="240" w:lineRule="auto"/>
        <w:rPr>
          <w:sz w:val="18"/>
        </w:rPr>
      </w:pPr>
    </w:p>
    <w:p w:rsidR="00B519DE" w:rsidRPr="00386056" w:rsidRDefault="00D0048D" w:rsidP="00B519DE">
      <w:pPr>
        <w:pStyle w:val="Paragrafoelenco"/>
        <w:numPr>
          <w:ilvl w:val="1"/>
          <w:numId w:val="3"/>
        </w:numPr>
        <w:rPr>
          <w:color w:val="538135" w:themeColor="accent6" w:themeShade="BF"/>
        </w:rPr>
      </w:pPr>
      <w:r w:rsidRPr="00386056">
        <w:rPr>
          <w:color w:val="538135" w:themeColor="accent6" w:themeShade="BF"/>
        </w:rPr>
        <w:t>P</w:t>
      </w:r>
      <w:r w:rsidR="00B519DE" w:rsidRPr="00386056">
        <w:rPr>
          <w:color w:val="538135" w:themeColor="accent6" w:themeShade="BF"/>
        </w:rPr>
        <w:t>ratico l’auto-isolamento o quarantena (per esempio, se sei stato malato o esposto al virus, ti sei allontanato dagli altri per prevenire il diffondersi del contagio</w:t>
      </w:r>
    </w:p>
    <w:p w:rsidR="00B519DE" w:rsidRDefault="00B519DE" w:rsidP="00B519DE">
      <w:pPr>
        <w:pStyle w:val="Paragrafoelenco"/>
        <w:numPr>
          <w:ilvl w:val="2"/>
          <w:numId w:val="3"/>
        </w:numPr>
      </w:pPr>
      <w:r>
        <w:t xml:space="preserve">se si, da quanto tempo lo fai o per quanto tempo lo hai fatto? (numero di giorni) </w:t>
      </w:r>
    </w:p>
    <w:p w:rsidR="00B519DE" w:rsidRPr="00A86CDF" w:rsidRDefault="00B519DE" w:rsidP="00B519DE">
      <w:pPr>
        <w:pStyle w:val="Paragrafoelenco"/>
        <w:numPr>
          <w:ilvl w:val="3"/>
          <w:numId w:val="3"/>
        </w:numPr>
      </w:pPr>
      <w:r>
        <w:t xml:space="preserve">di questi X giorni, quante volte hai dovuto rompere l’isolamento o la quarantena? </w:t>
      </w:r>
      <w:r w:rsidRPr="00A86CDF">
        <w:t xml:space="preserve">(ad esempio in quei giorni non sei stato in isolamento) </w:t>
      </w:r>
    </w:p>
    <w:p w:rsidR="00B519DE" w:rsidRDefault="00B519DE" w:rsidP="00B519DE">
      <w:pPr>
        <w:pStyle w:val="Paragrafoelenco"/>
        <w:numPr>
          <w:ilvl w:val="2"/>
          <w:numId w:val="3"/>
        </w:numPr>
      </w:pPr>
      <w:r>
        <w:t>se si, hai scelto tu o ti è stato richiesto da qualcun altro?)</w:t>
      </w:r>
    </w:p>
    <w:p w:rsidR="00B87B50" w:rsidRDefault="00B519DE" w:rsidP="00B519DE">
      <w:pPr>
        <w:pStyle w:val="Paragrafoelenco"/>
        <w:numPr>
          <w:ilvl w:val="2"/>
          <w:numId w:val="3"/>
        </w:numPr>
      </w:pPr>
      <w:r>
        <w:t xml:space="preserve">se si, lo hai fatto per proteggere chi vive con te? </w:t>
      </w:r>
    </w:p>
    <w:p w:rsidR="00B519DE" w:rsidRDefault="00B519DE" w:rsidP="00B87B50">
      <w:pPr>
        <w:pStyle w:val="Paragrafoelenco"/>
        <w:ind w:left="1224"/>
      </w:pPr>
      <w:r>
        <w:t>Se si</w:t>
      </w:r>
    </w:p>
    <w:p w:rsidR="00B519DE" w:rsidRDefault="00B519DE" w:rsidP="00B519DE">
      <w:pPr>
        <w:pStyle w:val="Paragrafoelenco"/>
        <w:numPr>
          <w:ilvl w:val="3"/>
          <w:numId w:val="3"/>
        </w:numPr>
      </w:pPr>
      <w:r>
        <w:t>uno o più bambini</w:t>
      </w:r>
    </w:p>
    <w:p w:rsidR="00B519DE" w:rsidRDefault="00B519DE" w:rsidP="00B078B1">
      <w:pPr>
        <w:pStyle w:val="Paragrafoelenco"/>
        <w:numPr>
          <w:ilvl w:val="3"/>
          <w:numId w:val="3"/>
        </w:numPr>
        <w:spacing w:after="0"/>
      </w:pPr>
      <w:r w:rsidRPr="00B519DE">
        <w:t>una o più persone anziane</w:t>
      </w:r>
    </w:p>
    <w:p w:rsidR="005838C2" w:rsidRPr="00B078B1" w:rsidRDefault="005838C2" w:rsidP="00B078B1">
      <w:pPr>
        <w:spacing w:after="0" w:line="240" w:lineRule="auto"/>
        <w:rPr>
          <w:sz w:val="18"/>
          <w:lang w:val="en-GB"/>
        </w:rPr>
      </w:pPr>
    </w:p>
    <w:p w:rsidR="00B519DE" w:rsidRPr="00386056" w:rsidRDefault="00D0048D" w:rsidP="005838C2">
      <w:pPr>
        <w:pStyle w:val="Paragrafoelenco"/>
        <w:numPr>
          <w:ilvl w:val="1"/>
          <w:numId w:val="3"/>
        </w:numPr>
        <w:rPr>
          <w:color w:val="538135" w:themeColor="accent6" w:themeShade="BF"/>
          <w:lang w:val="en-GB"/>
        </w:rPr>
      </w:pPr>
      <w:r w:rsidRPr="00386056">
        <w:rPr>
          <w:color w:val="538135" w:themeColor="accent6" w:themeShade="BF"/>
          <w:lang w:val="en-GB"/>
        </w:rPr>
        <w:t>L</w:t>
      </w:r>
      <w:r w:rsidR="005838C2" w:rsidRPr="00386056">
        <w:rPr>
          <w:color w:val="538135" w:themeColor="accent6" w:themeShade="BF"/>
          <w:lang w:val="en-GB"/>
        </w:rPr>
        <w:t>avoro da casa</w:t>
      </w:r>
    </w:p>
    <w:p w:rsidR="005838C2" w:rsidRDefault="005838C2" w:rsidP="00B078B1">
      <w:pPr>
        <w:pStyle w:val="Paragrafoelenco"/>
        <w:numPr>
          <w:ilvl w:val="2"/>
          <w:numId w:val="3"/>
        </w:numPr>
        <w:spacing w:after="0"/>
      </w:pPr>
      <w:r>
        <w:t>se si, hai dovuto bilanciare il lavoro con la cura degli altri (ad esempio genitori, bambini, partner?</w:t>
      </w:r>
    </w:p>
    <w:p w:rsidR="00B519DE" w:rsidRPr="00D12321" w:rsidRDefault="00B519DE" w:rsidP="00B078B1">
      <w:pPr>
        <w:spacing w:after="0" w:line="240" w:lineRule="auto"/>
        <w:rPr>
          <w:sz w:val="18"/>
        </w:rPr>
      </w:pPr>
    </w:p>
    <w:p w:rsidR="00B519DE" w:rsidRPr="00386056" w:rsidRDefault="005838C2" w:rsidP="005838C2">
      <w:pPr>
        <w:pStyle w:val="Paragrafoelenco"/>
        <w:numPr>
          <w:ilvl w:val="1"/>
          <w:numId w:val="3"/>
        </w:numPr>
        <w:rPr>
          <w:color w:val="538135" w:themeColor="accent6" w:themeShade="BF"/>
          <w:lang w:val="en-GB"/>
        </w:rPr>
      </w:pPr>
      <w:r w:rsidRPr="00386056">
        <w:rPr>
          <w:color w:val="538135" w:themeColor="accent6" w:themeShade="BF"/>
          <w:lang w:val="en-GB"/>
        </w:rPr>
        <w:t xml:space="preserve">Non </w:t>
      </w:r>
      <w:proofErr w:type="spellStart"/>
      <w:r w:rsidRPr="00386056">
        <w:rPr>
          <w:color w:val="538135" w:themeColor="accent6" w:themeShade="BF"/>
          <w:lang w:val="en-GB"/>
        </w:rPr>
        <w:t>lavoro</w:t>
      </w:r>
      <w:proofErr w:type="spellEnd"/>
    </w:p>
    <w:p w:rsidR="005838C2" w:rsidRDefault="00B87B50" w:rsidP="005838C2">
      <w:pPr>
        <w:pStyle w:val="Paragrafoelenco"/>
        <w:numPr>
          <w:ilvl w:val="2"/>
          <w:numId w:val="3"/>
        </w:numPr>
      </w:pPr>
      <w:r w:rsidRPr="00B87B50">
        <w:t>S</w:t>
      </w:r>
      <w:r w:rsidR="005838C2">
        <w:t xml:space="preserve">e si, hai perso la tua fonte di reddito a causa della pandemia da </w:t>
      </w:r>
      <w:r w:rsidR="005838C2" w:rsidRPr="005838C2">
        <w:t>COVID-19/coronavirus</w:t>
      </w:r>
      <w:r w:rsidR="005838C2">
        <w:t>?</w:t>
      </w:r>
    </w:p>
    <w:p w:rsidR="005E7BCD" w:rsidRDefault="005E7BCD" w:rsidP="005E7BCD">
      <w:pPr>
        <w:pStyle w:val="Paragrafoelenco"/>
        <w:ind w:left="1224"/>
      </w:pPr>
    </w:p>
    <w:p w:rsidR="005838C2" w:rsidRDefault="005838C2" w:rsidP="00B519DE">
      <w:pPr>
        <w:pStyle w:val="Paragrafoelenco"/>
        <w:numPr>
          <w:ilvl w:val="2"/>
          <w:numId w:val="3"/>
        </w:numPr>
      </w:pPr>
      <w:r>
        <w:t xml:space="preserve"> Se </w:t>
      </w:r>
      <w:proofErr w:type="spellStart"/>
      <w:r>
        <w:t>si</w:t>
      </w:r>
      <w:proofErr w:type="spellEnd"/>
      <w:r>
        <w:t>, perché? (segna tutte le risposte che ti corrispondono)</w:t>
      </w:r>
    </w:p>
    <w:p w:rsidR="00B519DE" w:rsidRDefault="005838C2" w:rsidP="00870995">
      <w:pPr>
        <w:pStyle w:val="Paragrafoelenco"/>
        <w:numPr>
          <w:ilvl w:val="3"/>
          <w:numId w:val="3"/>
        </w:numPr>
        <w:tabs>
          <w:tab w:val="left" w:pos="1276"/>
          <w:tab w:val="left" w:pos="1843"/>
        </w:tabs>
      </w:pPr>
      <w:r>
        <w:t>perché sono/sono stato malato o in quarantena</w:t>
      </w:r>
    </w:p>
    <w:p w:rsidR="00D0048D" w:rsidRDefault="008873FA" w:rsidP="00870995">
      <w:pPr>
        <w:pStyle w:val="Paragrafoelenco"/>
        <w:numPr>
          <w:ilvl w:val="3"/>
          <w:numId w:val="3"/>
        </w:numPr>
        <w:tabs>
          <w:tab w:val="left" w:pos="1276"/>
          <w:tab w:val="left" w:pos="1843"/>
        </w:tabs>
      </w:pPr>
      <w:proofErr w:type="spellStart"/>
      <w:r w:rsidRPr="008873FA">
        <w:t>perchè</w:t>
      </w:r>
      <w:proofErr w:type="spellEnd"/>
      <w:r w:rsidRPr="008873FA">
        <w:t xml:space="preserve"> qualcuno che vive con me è</w:t>
      </w:r>
      <w:r>
        <w:t>/è stato malato o in quarantena</w:t>
      </w:r>
    </w:p>
    <w:p w:rsidR="00D0048D" w:rsidRDefault="00D0048D" w:rsidP="00870995">
      <w:pPr>
        <w:pStyle w:val="Paragrafoelenco"/>
        <w:numPr>
          <w:ilvl w:val="3"/>
          <w:numId w:val="3"/>
        </w:numPr>
        <w:tabs>
          <w:tab w:val="left" w:pos="1276"/>
          <w:tab w:val="left" w:pos="1843"/>
        </w:tabs>
      </w:pPr>
      <w:r>
        <w:t xml:space="preserve">perché </w:t>
      </w:r>
      <w:r w:rsidR="00D12321">
        <w:t>la mia azienda</w:t>
      </w:r>
      <w:r>
        <w:t xml:space="preserve"> ha chiuso e non </w:t>
      </w:r>
      <w:r w:rsidRPr="00D12321">
        <w:t>era</w:t>
      </w:r>
      <w:r w:rsidR="00C67196">
        <w:t xml:space="preserve"> prevista</w:t>
      </w:r>
      <w:r>
        <w:t xml:space="preserve"> la possibilità di lavorare da remoto</w:t>
      </w:r>
    </w:p>
    <w:p w:rsidR="00B519DE" w:rsidRDefault="00D12321" w:rsidP="00B078B1">
      <w:pPr>
        <w:pStyle w:val="Paragrafoelenco"/>
        <w:numPr>
          <w:ilvl w:val="3"/>
          <w:numId w:val="3"/>
        </w:numPr>
        <w:tabs>
          <w:tab w:val="left" w:pos="1276"/>
          <w:tab w:val="left" w:pos="1843"/>
        </w:tabs>
        <w:spacing w:after="0"/>
      </w:pPr>
      <w:proofErr w:type="spellStart"/>
      <w:r w:rsidRPr="00D12321">
        <w:t>perchè</w:t>
      </w:r>
      <w:proofErr w:type="spellEnd"/>
      <w:r w:rsidRPr="00D12321">
        <w:t xml:space="preserve"> </w:t>
      </w:r>
      <w:r w:rsidR="00D0048D" w:rsidRPr="00D12321">
        <w:t>ho perso</w:t>
      </w:r>
      <w:r w:rsidR="00D0048D" w:rsidRPr="00D0048D">
        <w:t xml:space="preserve"> il mio lavoro</w:t>
      </w:r>
    </w:p>
    <w:p w:rsidR="00CE28F4" w:rsidRDefault="00CE28F4" w:rsidP="00B078B1">
      <w:pPr>
        <w:spacing w:after="0" w:line="240" w:lineRule="auto"/>
        <w:rPr>
          <w:sz w:val="18"/>
        </w:rPr>
      </w:pPr>
      <w:r>
        <w:rPr>
          <w:sz w:val="18"/>
        </w:rPr>
        <w:br w:type="page"/>
      </w:r>
    </w:p>
    <w:p w:rsidR="00D0048D" w:rsidRPr="00386056" w:rsidRDefault="00D0048D" w:rsidP="00D0048D">
      <w:pPr>
        <w:pStyle w:val="Paragrafoelenco"/>
        <w:numPr>
          <w:ilvl w:val="1"/>
          <w:numId w:val="3"/>
        </w:numPr>
        <w:rPr>
          <w:color w:val="538135" w:themeColor="accent6" w:themeShade="BF"/>
        </w:rPr>
      </w:pPr>
      <w:r w:rsidRPr="00386056">
        <w:rPr>
          <w:color w:val="538135" w:themeColor="accent6" w:themeShade="BF"/>
        </w:rPr>
        <w:lastRenderedPageBreak/>
        <w:t>Ho cambiato il modo di utilizzare il Servizio Sanitario Nazionale (ad esempio, chiamare il proprio medico, andare al pronto soccorso, ecc.)</w:t>
      </w:r>
    </w:p>
    <w:p w:rsidR="00386056" w:rsidRDefault="00B87B50" w:rsidP="00B078B1">
      <w:pPr>
        <w:pStyle w:val="Paragrafoelenco"/>
        <w:numPr>
          <w:ilvl w:val="2"/>
          <w:numId w:val="3"/>
        </w:numPr>
        <w:spacing w:after="0"/>
      </w:pPr>
      <w:r>
        <w:t>S</w:t>
      </w:r>
      <w:r w:rsidR="00D0048D">
        <w:t xml:space="preserve">e si, </w:t>
      </w:r>
      <w:r w:rsidR="00D0048D" w:rsidRPr="00D0048D">
        <w:t>si è trattato di un aumento o di una diminuzione?</w:t>
      </w:r>
    </w:p>
    <w:p w:rsidR="00386056" w:rsidRPr="00B87B50" w:rsidRDefault="00386056" w:rsidP="00B078B1">
      <w:pPr>
        <w:spacing w:after="0" w:line="240" w:lineRule="auto"/>
        <w:rPr>
          <w:sz w:val="18"/>
        </w:rPr>
      </w:pPr>
    </w:p>
    <w:p w:rsidR="00D0048D" w:rsidRPr="00386056" w:rsidRDefault="00D0048D" w:rsidP="00386056">
      <w:pPr>
        <w:pStyle w:val="Paragrafoelenco"/>
        <w:numPr>
          <w:ilvl w:val="1"/>
          <w:numId w:val="3"/>
        </w:numPr>
        <w:rPr>
          <w:color w:val="538135" w:themeColor="accent6" w:themeShade="BF"/>
        </w:rPr>
      </w:pPr>
      <w:r w:rsidRPr="00386056">
        <w:rPr>
          <w:color w:val="538135" w:themeColor="accent6" w:themeShade="BF"/>
        </w:rPr>
        <w:t xml:space="preserve"> </w:t>
      </w:r>
      <w:r w:rsidR="00386056" w:rsidRPr="00386056">
        <w:rPr>
          <w:color w:val="538135" w:themeColor="accent6" w:themeShade="BF"/>
        </w:rPr>
        <w:t xml:space="preserve">Seguo </w:t>
      </w:r>
      <w:r w:rsidR="00870995">
        <w:rPr>
          <w:color w:val="538135" w:themeColor="accent6" w:themeShade="BF"/>
        </w:rPr>
        <w:t>le notizie</w:t>
      </w:r>
      <w:r w:rsidR="00386056" w:rsidRPr="00386056">
        <w:rPr>
          <w:color w:val="538135" w:themeColor="accent6" w:themeShade="BF"/>
        </w:rPr>
        <w:t xml:space="preserve"> </w:t>
      </w:r>
      <w:r w:rsidR="00870995">
        <w:rPr>
          <w:color w:val="538135" w:themeColor="accent6" w:themeShade="BF"/>
        </w:rPr>
        <w:t>relative</w:t>
      </w:r>
      <w:r w:rsidRPr="00386056">
        <w:rPr>
          <w:color w:val="538135" w:themeColor="accent6" w:themeShade="BF"/>
        </w:rPr>
        <w:t xml:space="preserve"> a</w:t>
      </w:r>
      <w:r w:rsidR="00386056" w:rsidRPr="00386056">
        <w:rPr>
          <w:color w:val="538135" w:themeColor="accent6" w:themeShade="BF"/>
        </w:rPr>
        <w:t>lla pandemia da</w:t>
      </w:r>
      <w:r w:rsidRPr="00386056">
        <w:rPr>
          <w:color w:val="538135" w:themeColor="accent6" w:themeShade="BF"/>
        </w:rPr>
        <w:t xml:space="preserve"> COVID-19 (ad esempio, guardare</w:t>
      </w:r>
      <w:r w:rsidR="005E7BCD">
        <w:rPr>
          <w:color w:val="538135" w:themeColor="accent6" w:themeShade="BF"/>
        </w:rPr>
        <w:t xml:space="preserve"> il telegiornale</w:t>
      </w:r>
      <w:r w:rsidRPr="00386056">
        <w:rPr>
          <w:color w:val="538135" w:themeColor="accent6" w:themeShade="BF"/>
        </w:rPr>
        <w:t xml:space="preserve"> o leggere le notizie, </w:t>
      </w:r>
      <w:r w:rsidR="00386056">
        <w:rPr>
          <w:color w:val="538135" w:themeColor="accent6" w:themeShade="BF"/>
        </w:rPr>
        <w:t>seguire i</w:t>
      </w:r>
      <w:r w:rsidRPr="00386056">
        <w:rPr>
          <w:color w:val="538135" w:themeColor="accent6" w:themeShade="BF"/>
        </w:rPr>
        <w:t xml:space="preserve"> social media, ecc.)</w:t>
      </w:r>
    </w:p>
    <w:p w:rsidR="00B519DE" w:rsidRDefault="00870995" w:rsidP="00B078B1">
      <w:pPr>
        <w:pStyle w:val="Paragrafoelenco"/>
        <w:numPr>
          <w:ilvl w:val="2"/>
          <w:numId w:val="3"/>
        </w:numPr>
        <w:spacing w:after="0"/>
      </w:pPr>
      <w:r>
        <w:tab/>
        <w:t>S</w:t>
      </w:r>
      <w:r w:rsidR="00D0048D" w:rsidRPr="00D0048D">
        <w:t xml:space="preserve">e sì: in media, quante ore </w:t>
      </w:r>
      <w:r>
        <w:t>al giorno hai speso seguendo le notizie?</w:t>
      </w:r>
    </w:p>
    <w:p w:rsidR="00870995" w:rsidRPr="00D12321" w:rsidRDefault="00870995" w:rsidP="00B078B1">
      <w:pPr>
        <w:spacing w:after="0" w:line="240" w:lineRule="auto"/>
        <w:rPr>
          <w:sz w:val="18"/>
        </w:rPr>
      </w:pPr>
    </w:p>
    <w:p w:rsidR="00386056" w:rsidRDefault="00386056" w:rsidP="00B519DE">
      <w:pPr>
        <w:pStyle w:val="Paragrafoelenco"/>
        <w:numPr>
          <w:ilvl w:val="1"/>
          <w:numId w:val="3"/>
        </w:numPr>
        <w:rPr>
          <w:color w:val="538135" w:themeColor="accent6" w:themeShade="BF"/>
        </w:rPr>
      </w:pPr>
      <w:r w:rsidRPr="00386056">
        <w:rPr>
          <w:color w:val="538135" w:themeColor="accent6" w:themeShade="BF"/>
        </w:rPr>
        <w:t>Ho cambiato i piani di viaggio</w:t>
      </w:r>
    </w:p>
    <w:p w:rsidR="00386056" w:rsidRDefault="00386056" w:rsidP="00B078B1">
      <w:pPr>
        <w:pStyle w:val="Paragrafoelenco"/>
        <w:numPr>
          <w:ilvl w:val="2"/>
          <w:numId w:val="3"/>
        </w:numPr>
        <w:spacing w:after="0"/>
      </w:pPr>
      <w:r w:rsidRPr="00386056">
        <w:t xml:space="preserve"> </w:t>
      </w:r>
      <w:r w:rsidR="00B87B50">
        <w:t>S</w:t>
      </w:r>
      <w:r>
        <w:t xml:space="preserve">e si, </w:t>
      </w:r>
      <w:r w:rsidRPr="00D0048D">
        <w:t>si è trattato di un aumento o di una diminuzione?</w:t>
      </w:r>
    </w:p>
    <w:p w:rsidR="00B519DE" w:rsidRPr="00B87B50" w:rsidRDefault="00B519DE" w:rsidP="00B519DE"/>
    <w:p w:rsidR="00B519DE" w:rsidRDefault="00B078B1" w:rsidP="00B078B1">
      <w:pPr>
        <w:pStyle w:val="Paragrafoelenco"/>
        <w:numPr>
          <w:ilvl w:val="0"/>
          <w:numId w:val="3"/>
        </w:numPr>
        <w:rPr>
          <w:b/>
          <w:color w:val="538135" w:themeColor="accent6" w:themeShade="BF"/>
        </w:rPr>
      </w:pPr>
      <w:r w:rsidRPr="00B078B1">
        <w:rPr>
          <w:b/>
          <w:color w:val="538135" w:themeColor="accent6" w:themeShade="BF"/>
        </w:rPr>
        <w:t xml:space="preserve">QUANTO LA PANDEMIA DA COVID-19 (CORONAVIRUS) STA IMPATTANDO/HA IMPATTATO </w:t>
      </w:r>
      <w:r w:rsidR="0024387A">
        <w:rPr>
          <w:b/>
          <w:color w:val="538135" w:themeColor="accent6" w:themeShade="BF"/>
        </w:rPr>
        <w:t>SUL</w:t>
      </w:r>
      <w:r w:rsidRPr="00B078B1">
        <w:rPr>
          <w:b/>
          <w:color w:val="538135" w:themeColor="accent6" w:themeShade="BF"/>
        </w:rPr>
        <w:t xml:space="preserve">LA TUA VITA QUOTIDIANA?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364"/>
        <w:gridCol w:w="1293"/>
        <w:gridCol w:w="1392"/>
        <w:gridCol w:w="1817"/>
        <w:gridCol w:w="2142"/>
        <w:gridCol w:w="1620"/>
      </w:tblGrid>
      <w:tr w:rsidR="00243405" w:rsidTr="00243405">
        <w:tc>
          <w:tcPr>
            <w:tcW w:w="1512" w:type="dxa"/>
          </w:tcPr>
          <w:p w:rsidR="00243405" w:rsidRPr="00243405" w:rsidRDefault="00243405" w:rsidP="00243405">
            <w:pPr>
              <w:pStyle w:val="Paragrafoelenco"/>
              <w:numPr>
                <w:ilvl w:val="1"/>
                <w:numId w:val="3"/>
              </w:numPr>
              <w:ind w:left="0" w:firstLine="25"/>
              <w:rPr>
                <w:lang w:val="en-GB"/>
              </w:rPr>
            </w:pPr>
            <w:r>
              <w:t>Per nulla</w:t>
            </w:r>
          </w:p>
        </w:tc>
        <w:tc>
          <w:tcPr>
            <w:tcW w:w="1512" w:type="dxa"/>
          </w:tcPr>
          <w:p w:rsidR="00243405" w:rsidRPr="00243405" w:rsidRDefault="00243405" w:rsidP="00243405">
            <w:pPr>
              <w:pStyle w:val="Paragrafoelenco"/>
              <w:numPr>
                <w:ilvl w:val="1"/>
                <w:numId w:val="3"/>
              </w:numPr>
              <w:rPr>
                <w:lang w:val="en-GB"/>
              </w:rPr>
            </w:pPr>
            <w:r>
              <w:rPr>
                <w:lang w:val="en-GB"/>
              </w:rPr>
              <w:t>Poco</w:t>
            </w:r>
          </w:p>
        </w:tc>
        <w:tc>
          <w:tcPr>
            <w:tcW w:w="1604" w:type="dxa"/>
          </w:tcPr>
          <w:p w:rsidR="00243405" w:rsidRPr="00243405" w:rsidRDefault="00243405" w:rsidP="00243405">
            <w:pPr>
              <w:pStyle w:val="Paragrafoelenco"/>
              <w:numPr>
                <w:ilvl w:val="1"/>
                <w:numId w:val="3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Molto</w:t>
            </w:r>
            <w:proofErr w:type="spellEnd"/>
          </w:p>
        </w:tc>
        <w:tc>
          <w:tcPr>
            <w:tcW w:w="2002" w:type="dxa"/>
          </w:tcPr>
          <w:p w:rsidR="00243405" w:rsidRPr="00243405" w:rsidRDefault="00243405" w:rsidP="00243405">
            <w:pPr>
              <w:pStyle w:val="Paragrafoelenco"/>
              <w:numPr>
                <w:ilvl w:val="1"/>
                <w:numId w:val="3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Moltissimo</w:t>
            </w:r>
            <w:proofErr w:type="spellEnd"/>
          </w:p>
        </w:tc>
        <w:tc>
          <w:tcPr>
            <w:tcW w:w="2327" w:type="dxa"/>
          </w:tcPr>
          <w:p w:rsidR="00243405" w:rsidRPr="00243405" w:rsidRDefault="00243405" w:rsidP="00243405">
            <w:pPr>
              <w:pStyle w:val="Paragrafoelenco"/>
              <w:numPr>
                <w:ilvl w:val="1"/>
                <w:numId w:val="3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Estremamente</w:t>
            </w:r>
            <w:proofErr w:type="spellEnd"/>
          </w:p>
        </w:tc>
        <w:tc>
          <w:tcPr>
            <w:tcW w:w="671" w:type="dxa"/>
          </w:tcPr>
          <w:p w:rsidR="00243405" w:rsidRPr="00243405" w:rsidRDefault="00243405" w:rsidP="00243405">
            <w:pPr>
              <w:pStyle w:val="Paragrafoelenco"/>
              <w:numPr>
                <w:ilvl w:val="1"/>
                <w:numId w:val="3"/>
              </w:numPr>
              <w:rPr>
                <w:lang w:val="en-GB"/>
              </w:rPr>
            </w:pPr>
            <w:proofErr w:type="spellStart"/>
            <w:r>
              <w:rPr>
                <w:lang w:val="en-GB"/>
              </w:rPr>
              <w:t>Preferisco</w:t>
            </w:r>
            <w:proofErr w:type="spellEnd"/>
            <w:r>
              <w:rPr>
                <w:lang w:val="en-GB"/>
              </w:rPr>
              <w:t xml:space="preserve"> non </w:t>
            </w:r>
            <w:proofErr w:type="spellStart"/>
            <w:r>
              <w:rPr>
                <w:lang w:val="en-GB"/>
              </w:rPr>
              <w:t>rispondere</w:t>
            </w:r>
            <w:proofErr w:type="spellEnd"/>
          </w:p>
        </w:tc>
      </w:tr>
    </w:tbl>
    <w:p w:rsidR="00243405" w:rsidRPr="00243405" w:rsidRDefault="00243405" w:rsidP="00243405">
      <w:pPr>
        <w:rPr>
          <w:b/>
          <w:color w:val="538135" w:themeColor="accent6" w:themeShade="BF"/>
        </w:rPr>
      </w:pPr>
    </w:p>
    <w:p w:rsidR="0024387A" w:rsidRPr="0024387A" w:rsidRDefault="004E65E0" w:rsidP="0024387A">
      <w:pPr>
        <w:pStyle w:val="Paragrafoelenco"/>
        <w:numPr>
          <w:ilvl w:val="0"/>
          <w:numId w:val="3"/>
        </w:numPr>
        <w:rPr>
          <w:b/>
          <w:color w:val="538135" w:themeColor="accent6" w:themeShade="BF"/>
          <w:lang w:val="en-GB"/>
        </w:rPr>
      </w:pPr>
      <w:r>
        <w:rPr>
          <w:b/>
          <w:color w:val="538135" w:themeColor="accent6" w:themeShade="BF"/>
        </w:rPr>
        <w:t>QUALI TRA LE SEGU</w:t>
      </w:r>
      <w:r w:rsidR="0024387A" w:rsidRPr="0024387A">
        <w:rPr>
          <w:b/>
          <w:color w:val="538135" w:themeColor="accent6" w:themeShade="BF"/>
        </w:rPr>
        <w:t xml:space="preserve">ENTI SITUAZIONI STAI VIVENDO/HAI VISSUTO DURANTE LA PANDEMIA DA COVID-19 (CORONAVIRUS)? </w:t>
      </w:r>
      <w:r w:rsidR="0024387A" w:rsidRPr="0024387A">
        <w:rPr>
          <w:b/>
          <w:color w:val="538135" w:themeColor="accent6" w:themeShade="BF"/>
          <w:lang w:val="en-GB"/>
        </w:rPr>
        <w:t>(SEGNA TUTTE LE RISPOSTE CHE TI CORRISPONDONO)</w:t>
      </w:r>
    </w:p>
    <w:p w:rsidR="0024387A" w:rsidRPr="004E65E0" w:rsidRDefault="004449A6" w:rsidP="00B519DE">
      <w:pPr>
        <w:pStyle w:val="Paragrafoelenco"/>
        <w:numPr>
          <w:ilvl w:val="1"/>
          <w:numId w:val="3"/>
        </w:numPr>
      </w:pPr>
      <w:r>
        <w:t>Essere positivo al</w:t>
      </w:r>
      <w:r w:rsidR="00B519DE" w:rsidRPr="004E65E0">
        <w:t xml:space="preserve"> COVID-19</w:t>
      </w:r>
    </w:p>
    <w:p w:rsidR="0024387A" w:rsidRPr="0024387A" w:rsidRDefault="00C67196" w:rsidP="00B519DE">
      <w:pPr>
        <w:pStyle w:val="Paragrafoelenco"/>
        <w:numPr>
          <w:ilvl w:val="1"/>
          <w:numId w:val="3"/>
        </w:numPr>
      </w:pPr>
      <w:r>
        <w:t xml:space="preserve">Paura </w:t>
      </w:r>
      <w:r w:rsidR="0024387A" w:rsidRPr="004E65E0">
        <w:t xml:space="preserve">di </w:t>
      </w:r>
      <w:r w:rsidR="0024387A" w:rsidRPr="0024387A">
        <w:t xml:space="preserve">essere infettato con il </w:t>
      </w:r>
      <w:r w:rsidR="00B519DE" w:rsidRPr="0024387A">
        <w:t>COVID-19</w:t>
      </w:r>
    </w:p>
    <w:p w:rsidR="0024387A" w:rsidRPr="0024387A" w:rsidRDefault="00C67196" w:rsidP="00B519DE">
      <w:pPr>
        <w:pStyle w:val="Paragrafoelenco"/>
        <w:numPr>
          <w:ilvl w:val="1"/>
          <w:numId w:val="3"/>
        </w:numPr>
      </w:pPr>
      <w:r>
        <w:t>Paura</w:t>
      </w:r>
      <w:r w:rsidR="003B42A8" w:rsidRPr="004E65E0">
        <w:t xml:space="preserve"> </w:t>
      </w:r>
      <w:r w:rsidR="0024387A" w:rsidRPr="0024387A">
        <w:t>di infettare qualcuno con il</w:t>
      </w:r>
      <w:r w:rsidR="0024387A">
        <w:t xml:space="preserve"> COVID-19 </w:t>
      </w:r>
    </w:p>
    <w:p w:rsidR="0024387A" w:rsidRPr="004E65E0" w:rsidRDefault="004E65E0" w:rsidP="004E65E0">
      <w:pPr>
        <w:pStyle w:val="Paragrafoelenco"/>
        <w:numPr>
          <w:ilvl w:val="1"/>
          <w:numId w:val="3"/>
        </w:numPr>
        <w:spacing w:after="0"/>
      </w:pPr>
      <w:r w:rsidRPr="004E65E0">
        <w:t>Preoccupazione per amici, famiglia, partner, etc.</w:t>
      </w:r>
    </w:p>
    <w:p w:rsidR="00B519DE" w:rsidRPr="0024387A" w:rsidRDefault="0024387A" w:rsidP="004E65E0">
      <w:pPr>
        <w:spacing w:after="0"/>
        <w:ind w:left="792"/>
        <w:rPr>
          <w:lang w:val="en-GB"/>
        </w:rPr>
      </w:pPr>
      <w:r w:rsidRPr="0024387A">
        <w:rPr>
          <w:lang w:val="en-GB"/>
        </w:rPr>
        <w:t xml:space="preserve">Se </w:t>
      </w:r>
      <w:proofErr w:type="spellStart"/>
      <w:r w:rsidRPr="0024387A">
        <w:rPr>
          <w:lang w:val="en-GB"/>
        </w:rPr>
        <w:t>si</w:t>
      </w:r>
      <w:proofErr w:type="spellEnd"/>
    </w:p>
    <w:p w:rsidR="00B519DE" w:rsidRPr="003B42A8" w:rsidRDefault="003B42A8" w:rsidP="0024387A">
      <w:pPr>
        <w:pStyle w:val="Paragrafoelenco"/>
        <w:numPr>
          <w:ilvl w:val="2"/>
          <w:numId w:val="3"/>
        </w:numPr>
      </w:pPr>
      <w:r>
        <w:t xml:space="preserve"> </w:t>
      </w:r>
      <w:r w:rsidRPr="003B42A8">
        <w:t>N</w:t>
      </w:r>
      <w:r w:rsidR="00B87B50" w:rsidRPr="003B42A8">
        <w:t xml:space="preserve">ella tua </w:t>
      </w:r>
      <w:r w:rsidR="00BB7BCB" w:rsidRPr="003B42A8">
        <w:t>città/</w:t>
      </w:r>
      <w:r w:rsidR="00B87B50" w:rsidRPr="003B42A8">
        <w:t>regione</w:t>
      </w:r>
    </w:p>
    <w:p w:rsidR="00B519DE" w:rsidRPr="003B42A8" w:rsidRDefault="003B42A8" w:rsidP="0024387A">
      <w:pPr>
        <w:pStyle w:val="Paragrafoelenco"/>
        <w:numPr>
          <w:ilvl w:val="2"/>
          <w:numId w:val="3"/>
        </w:numPr>
      </w:pPr>
      <w:r w:rsidRPr="003B42A8">
        <w:t xml:space="preserve"> </w:t>
      </w:r>
      <w:r w:rsidR="000611DE">
        <w:t>Nelle altre regioni</w:t>
      </w:r>
      <w:r w:rsidR="00B87B50" w:rsidRPr="003B42A8">
        <w:t xml:space="preserve"> </w:t>
      </w:r>
      <w:r w:rsidR="000611DE">
        <w:t>d’</w:t>
      </w:r>
      <w:r w:rsidR="00B87B50" w:rsidRPr="003B42A8">
        <w:t>Italia</w:t>
      </w:r>
    </w:p>
    <w:p w:rsidR="00B519DE" w:rsidRPr="003B42A8" w:rsidRDefault="000611DE" w:rsidP="0024387A">
      <w:pPr>
        <w:pStyle w:val="Paragrafoelenco"/>
        <w:numPr>
          <w:ilvl w:val="2"/>
          <w:numId w:val="3"/>
        </w:numPr>
        <w:rPr>
          <w:lang w:val="en-GB"/>
        </w:rPr>
      </w:pPr>
      <w:proofErr w:type="spellStart"/>
      <w:r>
        <w:rPr>
          <w:lang w:val="en-GB"/>
        </w:rPr>
        <w:t>Fuor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all’Italia</w:t>
      </w:r>
      <w:proofErr w:type="spellEnd"/>
    </w:p>
    <w:p w:rsidR="004E65E0" w:rsidRPr="00B519DE" w:rsidRDefault="004E65E0" w:rsidP="004E65E0">
      <w:pPr>
        <w:pStyle w:val="Paragrafoelenco"/>
        <w:ind w:left="1224"/>
        <w:rPr>
          <w:lang w:val="en-GB"/>
        </w:rPr>
      </w:pPr>
    </w:p>
    <w:p w:rsidR="00B519DE" w:rsidRPr="00B87B50" w:rsidRDefault="009F270A" w:rsidP="004E65E0">
      <w:pPr>
        <w:pStyle w:val="Paragrafoelenco"/>
        <w:numPr>
          <w:ilvl w:val="1"/>
          <w:numId w:val="3"/>
        </w:numPr>
      </w:pPr>
      <w:r w:rsidRPr="00B87B50">
        <w:t xml:space="preserve">Essere stigmatizzato o discriminato dagli altri (ad esempio </w:t>
      </w:r>
      <w:r w:rsidR="00B87B50">
        <w:t>essere tratta</w:t>
      </w:r>
      <w:r w:rsidR="00B87B50" w:rsidRPr="00B87B50">
        <w:t xml:space="preserve">to diversamente per la tua </w:t>
      </w:r>
      <w:r w:rsidR="00B87B50" w:rsidRPr="00644CAC">
        <w:t>identità</w:t>
      </w:r>
      <w:r w:rsidR="00884B42">
        <w:t xml:space="preserve">, per il tuo stato di salute </w:t>
      </w:r>
      <w:proofErr w:type="spellStart"/>
      <w:r w:rsidR="00884B42">
        <w:t>perchè</w:t>
      </w:r>
      <w:proofErr w:type="spellEnd"/>
      <w:r w:rsidR="00884B42">
        <w:t xml:space="preserve"> presenti</w:t>
      </w:r>
      <w:r w:rsidR="00B87B50" w:rsidRPr="00B87B50">
        <w:t xml:space="preserve"> </w:t>
      </w:r>
      <w:r w:rsidR="00B87B50">
        <w:t xml:space="preserve">i </w:t>
      </w:r>
      <w:r w:rsidR="00B87B50" w:rsidRPr="00B87B50">
        <w:t xml:space="preserve">sintomi o altri fattori </w:t>
      </w:r>
      <w:r w:rsidR="00B87B50">
        <w:t>correlati</w:t>
      </w:r>
      <w:r w:rsidR="00B87B50" w:rsidRPr="00B87B50">
        <w:t xml:space="preserve"> al </w:t>
      </w:r>
      <w:r w:rsidR="00B519DE" w:rsidRPr="00B87B50">
        <w:t>COVID-19)</w:t>
      </w:r>
    </w:p>
    <w:p w:rsidR="00B519DE" w:rsidRPr="00B87B50" w:rsidRDefault="001567D0" w:rsidP="004E65E0">
      <w:pPr>
        <w:pStyle w:val="Paragrafoelenco"/>
        <w:numPr>
          <w:ilvl w:val="1"/>
          <w:numId w:val="3"/>
        </w:numPr>
      </w:pPr>
      <w:r>
        <w:t>Peggioramento della situazione finanziaria personale</w:t>
      </w:r>
      <w:r w:rsidR="003B42A8">
        <w:t xml:space="preserve"> </w:t>
      </w:r>
      <w:r w:rsidR="00B519DE" w:rsidRPr="00B87B50">
        <w:t>(</w:t>
      </w:r>
      <w:r w:rsidR="00B87B50" w:rsidRPr="00B87B50">
        <w:t>ad esempio p</w:t>
      </w:r>
      <w:r w:rsidR="00B87B50">
        <w:t>erdita dello stipendio, del lavoro, perdite relative agli investimenti/</w:t>
      </w:r>
      <w:r w:rsidR="00C67196">
        <w:t>fondi pensione</w:t>
      </w:r>
      <w:r w:rsidR="00B519DE" w:rsidRPr="00B87B50">
        <w:t xml:space="preserve">, </w:t>
      </w:r>
      <w:r w:rsidR="00B87B50">
        <w:t>o alla cancellazione di viaggi)</w:t>
      </w:r>
    </w:p>
    <w:p w:rsidR="00B519DE" w:rsidRPr="00B87B50" w:rsidRDefault="00B87B50" w:rsidP="004E65E0">
      <w:pPr>
        <w:pStyle w:val="Paragrafoelenco"/>
        <w:numPr>
          <w:ilvl w:val="1"/>
          <w:numId w:val="3"/>
        </w:numPr>
        <w:rPr>
          <w:lang w:val="en-GB"/>
        </w:rPr>
      </w:pPr>
      <w:proofErr w:type="spellStart"/>
      <w:r>
        <w:rPr>
          <w:lang w:val="en-GB"/>
        </w:rPr>
        <w:t>Noia</w:t>
      </w:r>
      <w:proofErr w:type="spellEnd"/>
      <w:r>
        <w:rPr>
          <w:lang w:val="en-GB"/>
        </w:rPr>
        <w:t xml:space="preserve"> o </w:t>
      </w:r>
      <w:proofErr w:type="spellStart"/>
      <w:r>
        <w:rPr>
          <w:lang w:val="en-GB"/>
        </w:rPr>
        <w:t>frustrazione</w:t>
      </w:r>
      <w:proofErr w:type="spellEnd"/>
    </w:p>
    <w:p w:rsidR="00B519DE" w:rsidRPr="00BB5A1F" w:rsidRDefault="00BB5A1F" w:rsidP="00BB5A1F">
      <w:pPr>
        <w:pStyle w:val="Paragrafoelenco"/>
        <w:numPr>
          <w:ilvl w:val="1"/>
          <w:numId w:val="3"/>
        </w:numPr>
      </w:pPr>
      <w:r w:rsidRPr="00BB5A1F">
        <w:t>Non av</w:t>
      </w:r>
      <w:r w:rsidR="00884B42">
        <w:t>ere generi di prima necessità in quantità sufficienti</w:t>
      </w:r>
      <w:r w:rsidRPr="00BB5A1F">
        <w:t xml:space="preserve"> </w:t>
      </w:r>
      <w:r w:rsidR="00B519DE" w:rsidRPr="00BB5A1F">
        <w:t>(</w:t>
      </w:r>
      <w:r>
        <w:t>ad esempio cibo, acqua, medicinali, un posto dove stare)</w:t>
      </w:r>
    </w:p>
    <w:p w:rsidR="00B519DE" w:rsidRDefault="00E704AA" w:rsidP="00BB5A1F">
      <w:pPr>
        <w:pStyle w:val="Paragrafoelenco"/>
        <w:numPr>
          <w:ilvl w:val="1"/>
          <w:numId w:val="3"/>
        </w:numPr>
        <w:rPr>
          <w:lang w:val="en-GB"/>
        </w:rPr>
      </w:pPr>
      <w:r>
        <w:rPr>
          <w:lang w:val="en-GB"/>
        </w:rPr>
        <w:t>M</w:t>
      </w:r>
      <w:r w:rsidR="00BB5A1F">
        <w:rPr>
          <w:lang w:val="en-GB"/>
        </w:rPr>
        <w:t xml:space="preserve">aggiore </w:t>
      </w:r>
      <w:proofErr w:type="spellStart"/>
      <w:r w:rsidR="00BB5A1F">
        <w:rPr>
          <w:lang w:val="en-GB"/>
        </w:rPr>
        <w:t>ansietà</w:t>
      </w:r>
      <w:proofErr w:type="spellEnd"/>
    </w:p>
    <w:p w:rsidR="00BB5A1F" w:rsidRPr="00D12321" w:rsidRDefault="00BB5A1F" w:rsidP="00BB5A1F">
      <w:pPr>
        <w:pStyle w:val="Paragrafoelenco"/>
        <w:numPr>
          <w:ilvl w:val="1"/>
          <w:numId w:val="3"/>
        </w:numPr>
      </w:pPr>
      <w:r w:rsidRPr="003B42A8">
        <w:t>Maggiore</w:t>
      </w:r>
      <w:r w:rsidRPr="00D12321">
        <w:t xml:space="preserve"> </w:t>
      </w:r>
      <w:r w:rsidR="00E704AA" w:rsidRPr="00D12321">
        <w:t xml:space="preserve">frequenza di </w:t>
      </w:r>
      <w:r w:rsidR="00243405" w:rsidRPr="00D12321">
        <w:t xml:space="preserve">momenti di </w:t>
      </w:r>
      <w:r w:rsidRPr="00D12321">
        <w:t>depressione</w:t>
      </w:r>
    </w:p>
    <w:p w:rsidR="00B519DE" w:rsidRPr="00E704AA" w:rsidRDefault="00BB5A1F" w:rsidP="004E65E0">
      <w:pPr>
        <w:pStyle w:val="Paragrafoelenco"/>
        <w:numPr>
          <w:ilvl w:val="1"/>
          <w:numId w:val="3"/>
        </w:numPr>
      </w:pPr>
      <w:r w:rsidRPr="00E704AA">
        <w:t>Maggiore</w:t>
      </w:r>
      <w:r w:rsidR="00E704AA" w:rsidRPr="00E704AA">
        <w:t xml:space="preserve"> o minore quantità di ore di sonno, o altri cambiamenti n</w:t>
      </w:r>
      <w:r w:rsidR="003B42A8">
        <w:t>ei tuoi normali</w:t>
      </w:r>
      <w:r w:rsidR="00E704AA">
        <w:t xml:space="preserve"> </w:t>
      </w:r>
      <w:r w:rsidR="003B42A8">
        <w:t>ritmi</w:t>
      </w:r>
      <w:r w:rsidR="00E704AA">
        <w:t xml:space="preserve"> del sonno</w:t>
      </w:r>
    </w:p>
    <w:p w:rsidR="00B519DE" w:rsidRPr="00BB5A1F" w:rsidRDefault="00BB5A1F" w:rsidP="004E65E0">
      <w:pPr>
        <w:pStyle w:val="Paragrafoelenco"/>
        <w:numPr>
          <w:ilvl w:val="1"/>
          <w:numId w:val="3"/>
        </w:numPr>
      </w:pPr>
      <w:r w:rsidRPr="00BB5A1F">
        <w:t>Incre</w:t>
      </w:r>
      <w:r w:rsidR="00884B42">
        <w:t>mento nell’uso di alcool o altre</w:t>
      </w:r>
      <w:r w:rsidRPr="00BB5A1F">
        <w:t xml:space="preserve"> sostanze</w:t>
      </w:r>
    </w:p>
    <w:p w:rsidR="00B519DE" w:rsidRPr="004E65E0" w:rsidRDefault="00BB5A1F" w:rsidP="004E65E0">
      <w:pPr>
        <w:pStyle w:val="Paragrafoelenco"/>
        <w:numPr>
          <w:ilvl w:val="1"/>
          <w:numId w:val="3"/>
        </w:numPr>
      </w:pPr>
      <w:r>
        <w:t>Un cambio nell’attività sessuale</w:t>
      </w:r>
    </w:p>
    <w:p w:rsidR="00BB5A1F" w:rsidRDefault="00BB5A1F" w:rsidP="00BB5A1F">
      <w:pPr>
        <w:pStyle w:val="Paragrafoelenco"/>
        <w:numPr>
          <w:ilvl w:val="2"/>
          <w:numId w:val="3"/>
        </w:numPr>
        <w:spacing w:after="0"/>
      </w:pPr>
      <w:r>
        <w:t xml:space="preserve">Se si, </w:t>
      </w:r>
      <w:r w:rsidRPr="00D0048D">
        <w:t>si è trattato di un aumento o di una diminuzione?</w:t>
      </w:r>
    </w:p>
    <w:p w:rsidR="00B519DE" w:rsidRPr="00BB5A1F" w:rsidRDefault="00BB5A1F" w:rsidP="00BB5A1F">
      <w:pPr>
        <w:pStyle w:val="Paragrafoelenco"/>
        <w:numPr>
          <w:ilvl w:val="1"/>
          <w:numId w:val="3"/>
        </w:numPr>
      </w:pPr>
      <w:r>
        <w:t>Solitudine</w:t>
      </w:r>
    </w:p>
    <w:p w:rsidR="00B519DE" w:rsidRPr="00BB5A1F" w:rsidRDefault="00BB5A1F" w:rsidP="00BB5A1F">
      <w:pPr>
        <w:pStyle w:val="Paragrafoelenco"/>
        <w:numPr>
          <w:ilvl w:val="1"/>
          <w:numId w:val="3"/>
        </w:numPr>
      </w:pPr>
      <w:r w:rsidRPr="00BB5A1F">
        <w:t>C</w:t>
      </w:r>
      <w:r w:rsidR="00E704AA">
        <w:t xml:space="preserve">onfusione su </w:t>
      </w:r>
      <w:r w:rsidRPr="00BB5A1F">
        <w:t>cosa sia il COVID-19</w:t>
      </w:r>
      <w:r w:rsidR="00B519DE" w:rsidRPr="00BB5A1F">
        <w:t xml:space="preserve">, </w:t>
      </w:r>
      <w:r w:rsidRPr="00BB5A1F">
        <w:t xml:space="preserve">come prevenirlo, o </w:t>
      </w:r>
      <w:r>
        <w:t xml:space="preserve">perché </w:t>
      </w:r>
      <w:r w:rsidR="00884B42">
        <w:t>siano</w:t>
      </w:r>
      <w:r w:rsidR="00E704AA">
        <w:t xml:space="preserve"> necessari </w:t>
      </w:r>
      <w:r>
        <w:t xml:space="preserve">la distanza sociale/isolamento/quarantena </w:t>
      </w:r>
    </w:p>
    <w:p w:rsidR="00E704AA" w:rsidRDefault="00E704AA" w:rsidP="00E704AA">
      <w:pPr>
        <w:pStyle w:val="Paragrafoelenco"/>
        <w:numPr>
          <w:ilvl w:val="1"/>
          <w:numId w:val="3"/>
        </w:numPr>
      </w:pPr>
      <w:r>
        <w:lastRenderedPageBreak/>
        <w:t>S</w:t>
      </w:r>
      <w:r w:rsidRPr="00E704AA">
        <w:t xml:space="preserve">ensazione che stavo contribuendo al bene superiore impedendo </w:t>
      </w:r>
      <w:r>
        <w:t xml:space="preserve">a </w:t>
      </w:r>
      <w:r w:rsidRPr="00E704AA">
        <w:t>me stesso o</w:t>
      </w:r>
      <w:r>
        <w:t xml:space="preserve"> ad</w:t>
      </w:r>
      <w:r w:rsidRPr="00E704AA">
        <w:t xml:space="preserve"> altri di </w:t>
      </w:r>
      <w:r>
        <w:t>infettarsi con il</w:t>
      </w:r>
      <w:r w:rsidRPr="00E704AA">
        <w:t xml:space="preserve"> COVID-19</w:t>
      </w:r>
    </w:p>
    <w:p w:rsidR="00E704AA" w:rsidRDefault="00E704AA" w:rsidP="00E704AA">
      <w:pPr>
        <w:pStyle w:val="Paragrafoelenco"/>
        <w:numPr>
          <w:ilvl w:val="1"/>
          <w:numId w:val="3"/>
        </w:numPr>
      </w:pPr>
      <w:r>
        <w:t>O</w:t>
      </w:r>
      <w:r w:rsidRPr="00E704AA">
        <w:t>ttenere sostegno emotivo o sociale da familiari, amici, partner, un consulente o qualcun altro</w:t>
      </w:r>
    </w:p>
    <w:p w:rsidR="00B519DE" w:rsidRPr="00686C59" w:rsidRDefault="00686C59" w:rsidP="00E704AA">
      <w:pPr>
        <w:pStyle w:val="Paragrafoelenco"/>
        <w:numPr>
          <w:ilvl w:val="1"/>
          <w:numId w:val="3"/>
        </w:numPr>
      </w:pPr>
      <w:r w:rsidRPr="00686C59">
        <w:t xml:space="preserve">Ottenere un sostegno finanziario </w:t>
      </w:r>
      <w:r w:rsidRPr="00E704AA">
        <w:t>d</w:t>
      </w:r>
      <w:r w:rsidR="00D7427B">
        <w:t>a familiari, amici, partner, un’</w:t>
      </w:r>
      <w:r>
        <w:t>organizzazione</w:t>
      </w:r>
      <w:r w:rsidRPr="00E704AA">
        <w:t xml:space="preserve"> o qualcun altro</w:t>
      </w:r>
    </w:p>
    <w:p w:rsidR="005D0B24" w:rsidRDefault="00BB5A1F" w:rsidP="005D0B24">
      <w:pPr>
        <w:pStyle w:val="Paragrafoelenco"/>
        <w:numPr>
          <w:ilvl w:val="1"/>
          <w:numId w:val="3"/>
        </w:numPr>
      </w:pPr>
      <w:r>
        <w:t xml:space="preserve">Altre difficoltà o cambiamenti </w:t>
      </w:r>
      <w:r w:rsidR="005D0B24">
        <w:br/>
      </w:r>
      <w:r w:rsidR="005D0B24" w:rsidRPr="005D0B24">
        <w:t xml:space="preserve">Vorremmo avere maggiori informazioni da te. </w:t>
      </w:r>
      <w:r w:rsidR="005D0B24" w:rsidRPr="00243405">
        <w:t>Per favore descrivi maggiormente le difficoltà o i</w:t>
      </w:r>
      <w:r w:rsidR="005D0B24">
        <w:t xml:space="preserve"> cambiamenti</w:t>
      </w:r>
      <w:r w:rsidR="00243405">
        <w:t xml:space="preserve"> </w:t>
      </w:r>
    </w:p>
    <w:p w:rsidR="00B519DE" w:rsidRPr="005D0B24" w:rsidRDefault="00B519DE" w:rsidP="00B519DE"/>
    <w:p w:rsidR="00B519DE" w:rsidRDefault="00B519DE" w:rsidP="00B519DE"/>
    <w:sectPr w:rsidR="00B519DE">
      <w:headerReference w:type="default" r:id="rId7"/>
      <w:footerReference w:type="default" r:id="rId8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3CA3" w:rsidRDefault="00693CA3" w:rsidP="00243405">
      <w:pPr>
        <w:spacing w:after="0" w:line="240" w:lineRule="auto"/>
      </w:pPr>
      <w:r>
        <w:separator/>
      </w:r>
    </w:p>
  </w:endnote>
  <w:endnote w:type="continuationSeparator" w:id="0">
    <w:p w:rsidR="00693CA3" w:rsidRDefault="00693CA3" w:rsidP="002434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zSans-Book">
    <w:altName w:val="Times New Roman"/>
    <w:charset w:val="00"/>
    <w:family w:val="auto"/>
    <w:pitch w:val="variable"/>
    <w:sig w:usb0="A00002AF" w:usb1="5000204A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3405" w:rsidRPr="00C93351" w:rsidRDefault="00243405" w:rsidP="00C93351">
    <w:pPr>
      <w:pStyle w:val="Pidipagina"/>
      <w:pBdr>
        <w:top w:val="single" w:sz="4" w:space="1" w:color="auto"/>
      </w:pBdr>
      <w:jc w:val="center"/>
      <w:rPr>
        <w:sz w:val="24"/>
      </w:rPr>
    </w:pPr>
    <w:r w:rsidRPr="00C93351">
      <w:rPr>
        <w:sz w:val="24"/>
      </w:rPr>
      <w:t>www.elidea.org</w:t>
    </w:r>
  </w:p>
  <w:p w:rsidR="00243405" w:rsidRDefault="00243405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3CA3" w:rsidRDefault="00693CA3" w:rsidP="00243405">
      <w:pPr>
        <w:spacing w:after="0" w:line="240" w:lineRule="auto"/>
      </w:pPr>
      <w:r>
        <w:separator/>
      </w:r>
    </w:p>
  </w:footnote>
  <w:footnote w:type="continuationSeparator" w:id="0">
    <w:p w:rsidR="00693CA3" w:rsidRDefault="00693CA3" w:rsidP="002434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3405" w:rsidRPr="00C90A8B" w:rsidRDefault="00243405" w:rsidP="0007537E">
    <w:pPr>
      <w:widowControl w:val="0"/>
      <w:autoSpaceDE w:val="0"/>
      <w:autoSpaceDN w:val="0"/>
      <w:adjustRightInd w:val="0"/>
      <w:spacing w:after="0" w:line="240" w:lineRule="auto"/>
      <w:ind w:left="357"/>
      <w:jc w:val="right"/>
      <w:rPr>
        <w:rFonts w:ascii="LuzSans-Book" w:eastAsia="Times New Roman" w:hAnsi="LuzSans-Book"/>
        <w:b/>
        <w:sz w:val="18"/>
        <w:szCs w:val="24"/>
      </w:rPr>
    </w:pPr>
    <w:r w:rsidRPr="0007537E">
      <w:rPr>
        <w:rFonts w:ascii="Times New Roman" w:eastAsia="Times New Roman" w:hAnsi="Times New Roman"/>
        <w:noProof/>
        <w:sz w:val="24"/>
        <w:szCs w:val="24"/>
        <w:lang w:eastAsia="it-IT"/>
      </w:rPr>
      <w:drawing>
        <wp:anchor distT="0" distB="0" distL="114300" distR="114300" simplePos="0" relativeHeight="251660288" behindDoc="1" locked="0" layoutInCell="0" allowOverlap="1" wp14:anchorId="35AD5C9A" wp14:editId="56C651D7">
          <wp:simplePos x="0" y="0"/>
          <wp:positionH relativeFrom="column">
            <wp:posOffset>-229870</wp:posOffset>
          </wp:positionH>
          <wp:positionV relativeFrom="paragraph">
            <wp:posOffset>-102870</wp:posOffset>
          </wp:positionV>
          <wp:extent cx="2114550" cy="685800"/>
          <wp:effectExtent l="0" t="0" r="0" b="0"/>
          <wp:wrapNone/>
          <wp:docPr id="9" name="Immagine 9" descr="Logo Elide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Logo Elide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455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90A8B">
      <w:rPr>
        <w:rFonts w:ascii="LuzSans-Book" w:eastAsia="Times New Roman" w:hAnsi="LuzSans-Book"/>
        <w:b/>
        <w:color w:val="A50021"/>
        <w:sz w:val="18"/>
        <w:szCs w:val="24"/>
      </w:rPr>
      <w:t>Elidea</w:t>
    </w:r>
    <w:r w:rsidRPr="00C90A8B">
      <w:rPr>
        <w:rFonts w:ascii="LuzSans-Book" w:eastAsia="Times New Roman" w:hAnsi="LuzSans-Book"/>
        <w:b/>
        <w:sz w:val="18"/>
        <w:szCs w:val="24"/>
      </w:rPr>
      <w:t xml:space="preserve"> – </w:t>
    </w:r>
    <w:r w:rsidRPr="00C90A8B">
      <w:rPr>
        <w:rFonts w:ascii="LuzSans-Book" w:eastAsia="Times New Roman" w:hAnsi="LuzSans-Book"/>
        <w:b/>
        <w:color w:val="4F6228"/>
        <w:sz w:val="18"/>
        <w:szCs w:val="24"/>
      </w:rPr>
      <w:t>Studio di Psicologi Associati</w:t>
    </w:r>
    <w:r w:rsidRPr="00C90A8B">
      <w:rPr>
        <w:rFonts w:ascii="LuzSans-Book" w:eastAsia="Times New Roman" w:hAnsi="LuzSans-Book"/>
        <w:b/>
        <w:sz w:val="18"/>
        <w:szCs w:val="24"/>
      </w:rPr>
      <w:t xml:space="preserve"> </w:t>
    </w:r>
  </w:p>
  <w:p w:rsidR="00243405" w:rsidRPr="00C90A8B" w:rsidRDefault="00243405" w:rsidP="0007537E">
    <w:pPr>
      <w:widowControl w:val="0"/>
      <w:autoSpaceDE w:val="0"/>
      <w:autoSpaceDN w:val="0"/>
      <w:adjustRightInd w:val="0"/>
      <w:spacing w:after="0" w:line="240" w:lineRule="auto"/>
      <w:ind w:left="357"/>
      <w:jc w:val="right"/>
      <w:rPr>
        <w:rFonts w:ascii="LuzSans-Book" w:eastAsia="Times New Roman" w:hAnsi="LuzSans-Book"/>
        <w:sz w:val="18"/>
        <w:szCs w:val="24"/>
      </w:rPr>
    </w:pPr>
    <w:r w:rsidRPr="00C90A8B">
      <w:rPr>
        <w:rFonts w:ascii="LuzSans-Book" w:eastAsia="Times New Roman" w:hAnsi="LuzSans-Book"/>
        <w:sz w:val="18"/>
        <w:szCs w:val="24"/>
      </w:rPr>
      <w:t xml:space="preserve"> Via Ancona, 37 - 00198 Roma </w:t>
    </w:r>
  </w:p>
  <w:p w:rsidR="00243405" w:rsidRPr="0007537E" w:rsidRDefault="00243405" w:rsidP="0007537E">
    <w:pPr>
      <w:widowControl w:val="0"/>
      <w:autoSpaceDE w:val="0"/>
      <w:autoSpaceDN w:val="0"/>
      <w:adjustRightInd w:val="0"/>
      <w:spacing w:after="0" w:line="240" w:lineRule="auto"/>
      <w:jc w:val="right"/>
      <w:rPr>
        <w:rFonts w:ascii="LuzSans-Book" w:eastAsia="Times New Roman" w:hAnsi="LuzSans-Book"/>
        <w:sz w:val="10"/>
        <w:szCs w:val="24"/>
      </w:rPr>
    </w:pPr>
    <w:r w:rsidRPr="0007537E">
      <w:rPr>
        <w:rFonts w:ascii="LuzSans-Book" w:eastAsia="Times New Roman" w:hAnsi="LuzSans-Book"/>
        <w:sz w:val="18"/>
        <w:szCs w:val="24"/>
      </w:rPr>
      <w:t>P.I. e C.F.  08978461005</w:t>
    </w:r>
  </w:p>
  <w:p w:rsidR="00243405" w:rsidRPr="0007537E" w:rsidRDefault="00243405" w:rsidP="0007537E">
    <w:pPr>
      <w:tabs>
        <w:tab w:val="center" w:pos="4819"/>
        <w:tab w:val="right" w:pos="9638"/>
      </w:tabs>
      <w:spacing w:after="0" w:line="240" w:lineRule="auto"/>
      <w:rPr>
        <w:rFonts w:ascii="Times New Roman" w:eastAsia="Times New Roman" w:hAnsi="Times New Roman"/>
        <w:sz w:val="24"/>
        <w:szCs w:val="24"/>
      </w:rPr>
    </w:pPr>
    <w:r w:rsidRPr="0007537E">
      <w:rPr>
        <w:rFonts w:ascii="Times New Roman" w:eastAsia="Times New Roman" w:hAnsi="Times New Roman"/>
        <w:noProof/>
        <w:sz w:val="24"/>
        <w:szCs w:val="24"/>
        <w:lang w:eastAsia="it-IT"/>
      </w:rPr>
      <w:drawing>
        <wp:anchor distT="0" distB="0" distL="114300" distR="114300" simplePos="0" relativeHeight="251659264" behindDoc="1" locked="0" layoutInCell="0" allowOverlap="1" wp14:anchorId="113E9367" wp14:editId="28A99848">
          <wp:simplePos x="0" y="0"/>
          <wp:positionH relativeFrom="column">
            <wp:posOffset>136525</wp:posOffset>
          </wp:positionH>
          <wp:positionV relativeFrom="paragraph">
            <wp:posOffset>631299</wp:posOffset>
          </wp:positionV>
          <wp:extent cx="5664200" cy="8026400"/>
          <wp:effectExtent l="0" t="0" r="0" b="0"/>
          <wp:wrapNone/>
          <wp:docPr id="10" name="Immagine 10" descr="logo_trasp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logo_trasp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64200" cy="8026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7537E">
      <w:rPr>
        <w:rFonts w:ascii="Times New Roman" w:eastAsia="Times New Roman" w:hAnsi="Times New Roman"/>
        <w:noProof/>
        <w:sz w:val="24"/>
        <w:szCs w:val="24"/>
        <w:lang w:eastAsia="it-IT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43CF09" wp14:editId="7D6A4DAE">
              <wp:simplePos x="0" y="0"/>
              <wp:positionH relativeFrom="column">
                <wp:posOffset>3606165</wp:posOffset>
              </wp:positionH>
              <wp:positionV relativeFrom="paragraph">
                <wp:posOffset>60960</wp:posOffset>
              </wp:positionV>
              <wp:extent cx="2585085" cy="0"/>
              <wp:effectExtent l="0" t="0" r="0" b="0"/>
              <wp:wrapNone/>
              <wp:docPr id="8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25850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A5002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43154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7" o:spid="_x0000_s1026" type="#_x0000_t32" style="position:absolute;margin-left:283.95pt;margin-top:4.8pt;width:203.5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" strokecolor="#a50021"/>
          </w:pict>
        </mc:Fallback>
      </mc:AlternateContent>
    </w:r>
  </w:p>
  <w:p w:rsidR="00243405" w:rsidRDefault="00243405">
    <w:pPr>
      <w:pStyle w:val="Intestazione"/>
    </w:pPr>
  </w:p>
  <w:p w:rsidR="00243405" w:rsidRDefault="00243405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5D62BF"/>
    <w:multiLevelType w:val="hybridMultilevel"/>
    <w:tmpl w:val="EE640A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F6C06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376F5E67"/>
    <w:multiLevelType w:val="hybridMultilevel"/>
    <w:tmpl w:val="B71418C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A350E2"/>
    <w:multiLevelType w:val="hybridMultilevel"/>
    <w:tmpl w:val="8E74986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4B613B"/>
    <w:multiLevelType w:val="multilevel"/>
    <w:tmpl w:val="0410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5" w15:restartNumberingAfterBreak="0">
    <w:nsid w:val="7C077E2F"/>
    <w:multiLevelType w:val="multilevel"/>
    <w:tmpl w:val="A51EE370"/>
    <w:lvl w:ilvl="0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70" w:hanging="7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NDA1sbQwszQxMTJU0lEKTi0uzszPAykwrQUAfoCQ1CwAAAA="/>
  </w:docVars>
  <w:rsids>
    <w:rsidRoot w:val="00B519DE"/>
    <w:rsid w:val="000611DE"/>
    <w:rsid w:val="001567D0"/>
    <w:rsid w:val="00243405"/>
    <w:rsid w:val="0024387A"/>
    <w:rsid w:val="00353239"/>
    <w:rsid w:val="00386056"/>
    <w:rsid w:val="003B42A8"/>
    <w:rsid w:val="004449A6"/>
    <w:rsid w:val="004E65E0"/>
    <w:rsid w:val="005838C2"/>
    <w:rsid w:val="005D0B24"/>
    <w:rsid w:val="005E7BCD"/>
    <w:rsid w:val="00644CAC"/>
    <w:rsid w:val="00686C59"/>
    <w:rsid w:val="00686DF6"/>
    <w:rsid w:val="00693CA3"/>
    <w:rsid w:val="007506E2"/>
    <w:rsid w:val="00757462"/>
    <w:rsid w:val="008000F2"/>
    <w:rsid w:val="00870995"/>
    <w:rsid w:val="00884B42"/>
    <w:rsid w:val="008873FA"/>
    <w:rsid w:val="008F6816"/>
    <w:rsid w:val="008F72FA"/>
    <w:rsid w:val="00980EF4"/>
    <w:rsid w:val="009F270A"/>
    <w:rsid w:val="00A57468"/>
    <w:rsid w:val="00A86CDF"/>
    <w:rsid w:val="00B078B1"/>
    <w:rsid w:val="00B519DE"/>
    <w:rsid w:val="00B87B50"/>
    <w:rsid w:val="00BB5A1F"/>
    <w:rsid w:val="00BB7BCB"/>
    <w:rsid w:val="00C108BF"/>
    <w:rsid w:val="00C67196"/>
    <w:rsid w:val="00CE28F4"/>
    <w:rsid w:val="00D0048D"/>
    <w:rsid w:val="00D12321"/>
    <w:rsid w:val="00D7427B"/>
    <w:rsid w:val="00E704AA"/>
    <w:rsid w:val="00FE4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33A5BD"/>
  <w15:chartTrackingRefBased/>
  <w15:docId w15:val="{7E6B5AE5-B0C9-412A-A193-DD4DFF13F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B519DE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24340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43405"/>
  </w:style>
  <w:style w:type="paragraph" w:styleId="Pidipagina">
    <w:name w:val="footer"/>
    <w:basedOn w:val="Normale"/>
    <w:link w:val="PidipaginaCarattere"/>
    <w:uiPriority w:val="99"/>
    <w:unhideWhenUsed/>
    <w:rsid w:val="0024340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43405"/>
  </w:style>
  <w:style w:type="table" w:styleId="Grigliatabella">
    <w:name w:val="Table Grid"/>
    <w:basedOn w:val="Tabellanormale"/>
    <w:uiPriority w:val="39"/>
    <w:rsid w:val="002434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874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70</Words>
  <Characters>3824</Characters>
  <Application>Microsoft Office Word</Application>
  <DocSecurity>0</DocSecurity>
  <Lines>31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 Penco</dc:creator>
  <cp:keywords/>
  <dc:description/>
  <cp:lastModifiedBy>Debora Penco</cp:lastModifiedBy>
  <cp:revision>3</cp:revision>
  <dcterms:created xsi:type="dcterms:W3CDTF">2020-05-12T07:21:00Z</dcterms:created>
  <dcterms:modified xsi:type="dcterms:W3CDTF">2020-05-13T07:02:00Z</dcterms:modified>
</cp:coreProperties>
</file>